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B9459" w14:textId="3A867EF4" w:rsidR="00946917" w:rsidRPr="00946917" w:rsidRDefault="00946917" w:rsidP="006D73F0">
      <w:pPr>
        <w:jc w:val="center"/>
        <w:rPr>
          <w:sz w:val="72"/>
          <w:szCs w:val="72"/>
          <w:u w:val="single"/>
        </w:rPr>
      </w:pPr>
      <w:r w:rsidRPr="00946917">
        <w:rPr>
          <w:sz w:val="72"/>
          <w:szCs w:val="72"/>
          <w:u w:val="single"/>
        </w:rPr>
        <w:t>CSPC 54 : Prolog Assignment</w:t>
      </w:r>
      <w:r w:rsidR="00B25AD0">
        <w:rPr>
          <w:sz w:val="72"/>
          <w:szCs w:val="72"/>
          <w:u w:val="single"/>
        </w:rPr>
        <w:t>-</w:t>
      </w:r>
      <w:r w:rsidR="00161380">
        <w:rPr>
          <w:sz w:val="72"/>
          <w:szCs w:val="72"/>
          <w:u w:val="single"/>
        </w:rPr>
        <w:t>6</w:t>
      </w:r>
    </w:p>
    <w:p w14:paraId="1D550722" w14:textId="2305E56E" w:rsidR="00A921BC" w:rsidRDefault="00A921BC" w:rsidP="006D73F0">
      <w:pPr>
        <w:pBdr>
          <w:bottom w:val="single" w:sz="6" w:space="1" w:color="auto"/>
        </w:pBdr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Name : </w:t>
      </w:r>
      <w:r w:rsidR="00946917" w:rsidRPr="00946917">
        <w:rPr>
          <w:sz w:val="36"/>
          <w:szCs w:val="36"/>
        </w:rPr>
        <w:t xml:space="preserve">Rajneesh Pandey, </w:t>
      </w:r>
    </w:p>
    <w:p w14:paraId="1D62014B" w14:textId="6EEA0E36" w:rsidR="00A921BC" w:rsidRDefault="00A921BC" w:rsidP="006D73F0">
      <w:pPr>
        <w:pBdr>
          <w:bottom w:val="single" w:sz="6" w:space="1" w:color="auto"/>
        </w:pBdr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Roll no. </w:t>
      </w:r>
      <w:r w:rsidR="00946917" w:rsidRPr="00946917">
        <w:rPr>
          <w:sz w:val="36"/>
          <w:szCs w:val="36"/>
        </w:rPr>
        <w:t xml:space="preserve">106119100, </w:t>
      </w:r>
    </w:p>
    <w:p w14:paraId="4DD7FFC7" w14:textId="5866B8AA" w:rsidR="00946917" w:rsidRPr="00296AAC" w:rsidRDefault="00A921BC" w:rsidP="00296AAC">
      <w:pPr>
        <w:pBdr>
          <w:bottom w:val="single" w:sz="6" w:space="1" w:color="auto"/>
        </w:pBdr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Class : </w:t>
      </w:r>
      <w:r w:rsidR="00946917" w:rsidRPr="00946917">
        <w:rPr>
          <w:sz w:val="36"/>
          <w:szCs w:val="36"/>
        </w:rPr>
        <w:t>CSE-B</w:t>
      </w:r>
    </w:p>
    <w:p w14:paraId="5E501F9E" w14:textId="739EE454" w:rsidR="00A921BC" w:rsidRDefault="00A921BC" w:rsidP="00A921BC">
      <w:pPr>
        <w:pStyle w:val="Heading2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</w:rPr>
      </w:pPr>
      <w:r>
        <w:rPr>
          <w:rFonts w:ascii="Segoe UI" w:hAnsi="Segoe UI" w:cs="Segoe UI"/>
        </w:rPr>
        <w:t>Instructions</w:t>
      </w:r>
    </w:p>
    <w:p w14:paraId="158B2CD9" w14:textId="2370882F" w:rsidR="00D07740" w:rsidRDefault="00D07740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</w:rPr>
      </w:pPr>
    </w:p>
    <w:p w14:paraId="2F253F94" w14:textId="671BE02D" w:rsidR="00161380" w:rsidRDefault="00161380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</w:rPr>
      </w:pPr>
      <w:r w:rsidRPr="00161380">
        <w:rPr>
          <w:rFonts w:ascii="Consolas" w:hAnsi="Consolas"/>
          <w:b/>
          <w:bCs/>
        </w:rPr>
        <w:drawing>
          <wp:inline distT="0" distB="0" distL="0" distR="0" wp14:anchorId="33741BDB" wp14:editId="1E99C7F9">
            <wp:extent cx="6341663" cy="78486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353694" cy="786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1F45B" w14:textId="2D8A7475" w:rsidR="00161380" w:rsidRDefault="00296AAC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 xml:space="preserve">CODE : </w:t>
      </w:r>
    </w:p>
    <w:p w14:paraId="33A2702A" w14:textId="79B5D5EB" w:rsidR="00296AAC" w:rsidRDefault="00296AAC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</w:rPr>
      </w:pPr>
    </w:p>
    <w:p w14:paraId="350D7333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can_it_move_lef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ef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600947B0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ef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&gt;= 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5F1014CF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ef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\= 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2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06FB3C4B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ef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\= 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5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6F44BCB8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3B08D6E1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can_it_move_righ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Righ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5D284F47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8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&gt;=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Righ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6E7632F4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Righ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\= 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3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478DA484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Righ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\= 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6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1FED28C2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684154EB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can_it_move_down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Down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2D63AF49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Down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&lt; 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9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64485D48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472F8439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can_it_move_up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Up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04F05C39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Up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&gt; 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140E9E32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0FD7B371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countInversions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296AAC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[]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nversions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610BB045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nversions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18762614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079F8D09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countInversions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umber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[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Hea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|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ail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nversions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0EF2357D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umber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&gt;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Hea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7CFABE1E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Coun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3A5C9091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countInversions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umber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ail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ux_inversions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0C22D455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nversions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Coun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+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ux_inversions</w:t>
      </w:r>
      <w:proofErr w:type="spellEnd"/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2F388990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27021422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countInversions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umber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[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Hea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|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ail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nversions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15CB2662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umber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&lt;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Hea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2D8C42C3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lastRenderedPageBreak/>
        <w:t>   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Coun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78E9FF6A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countInversions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umber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ail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ux_inversions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43F877C6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nversions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Coun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+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ux_inversions</w:t>
      </w:r>
      <w:proofErr w:type="spellEnd"/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2E17C0EC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6050D6FA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%</w:t>
      </w:r>
      <w:proofErr w:type="spellStart"/>
      <w:r w:rsidRPr="00296AAC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issolvable</w:t>
      </w:r>
      <w:proofErr w:type="spellEnd"/>
      <w:r w:rsidRPr="00296AAC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([1,2,3,4,5,6,8,7],X).</w:t>
      </w:r>
    </w:p>
    <w:p w14:paraId="18542C55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issolvable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]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703587DA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50A9A144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169C9D46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issolvable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Hea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|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ail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nversions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114A4BAB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countInversions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Hea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ail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ux_inversions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6A458C4D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issolvable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ail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xt_inversions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0924541F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nversions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xt_inversions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+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ux_inversions</w:t>
      </w:r>
      <w:proofErr w:type="spellEnd"/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51BBDD30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2F214F8F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iseven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umber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2BF5E19D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mod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umber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2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12DD1483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46689C36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eight_puzzle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nitial_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Goal_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Resul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363DAD6B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flatten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nitial_state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ist_initial_state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7732A7A0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delete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ist_initial_state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6D55A972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issolvable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nversions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0A52723A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mod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nversions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2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17F4DFA2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flatten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Goal_state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ist_goal_state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2834050C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delete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ist_goal_state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6EB263DD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issolvable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nversions_two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4CAE1291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mod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nversions_two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2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4D0B1320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empty_heap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nital_heap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3CE99348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Explored_se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= [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ist_initial_state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</w:t>
      </w:r>
    </w:p>
    <w:p w14:paraId="67C41722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astar([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ist_initial_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ist_goal_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Goal_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nital_heap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Explored_se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terations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68B8555B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copy_term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terations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Resul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02AF7461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!.</w:t>
      </w:r>
    </w:p>
    <w:p w14:paraId="20106B6E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30F62BAA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eight_puzzle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nitial_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Goal_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Resul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6EF5D4EC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flatten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nitial_state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ist_initial_state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67F65C77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delete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ist_initial_state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71462F73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issolvable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nversions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2C973009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\+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mod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nversions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2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3F1A9A6B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flatten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Goal_state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ist_goal_state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7AA2C9D8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delete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ist_goal_state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52264E8A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issolvable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nversions_two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229FF3B4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\+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mod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nversions_two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2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6D55059F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empty_heap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nital_heap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71C59EAB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Explored_se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= [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ist_initial_state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</w:t>
      </w:r>
    </w:p>
    <w:p w14:paraId="4564F457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lastRenderedPageBreak/>
        <w:t>    astar([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ist_initial_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ist_goal_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Goal_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nital_heap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Explored_se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terations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4CFE8EF0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copy_term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terations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Resul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5CBE6527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!.</w:t>
      </w:r>
    </w:p>
    <w:p w14:paraId="0F3B6C74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75BC451A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eight_puzzle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296AAC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Resul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52B3E1AB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Resul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= 'No solution'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59E53443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4912D1B2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create_explored_se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Old_Se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Elemen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72036DF5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ux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= [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Elemen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</w:t>
      </w:r>
    </w:p>
    <w:p w14:paraId="089E371C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ppen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Old_Se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ux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38B4DE40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0DBF161E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divide_lis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Hea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|</w:t>
      </w:r>
      <w:r w:rsidRPr="00296AAC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Hea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76C040B5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487F485B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print_elemen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],</w:t>
      </w:r>
      <w:r w:rsidRPr="00296AAC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5607946A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7BD579AD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print_elemen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Hea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|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ail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47A9D384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mod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3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5924378F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i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=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+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5D744329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nl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50417068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prin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Hea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798230ED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print_elemen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ail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i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129BEA90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02825089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print_elemen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Hea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|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ail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5C58506A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i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=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+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4311D8A3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prin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Hea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1EB0C5CD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print_elemen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ail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i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7EA1021D" w14:textId="77777777" w:rsidR="00296AAC" w:rsidRPr="00296AAC" w:rsidRDefault="00296AAC" w:rsidP="00296AAC">
      <w:pPr>
        <w:shd w:val="clear" w:color="auto" w:fill="1E1E1E"/>
        <w:spacing w:after="26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01DB1F08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print_lis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],</w:t>
      </w:r>
      <w:r w:rsidRPr="00296AAC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4E421932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58CD8235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print_lis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Hea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|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ail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5F092370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number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Hea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7CA16703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print_lis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ail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56F9CA6F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47D7F757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print_lis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Hea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|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ail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4338977A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i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=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+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6D17F91C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print_lis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ail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i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4BBCA68D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print_elemen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Hea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1F4E40F9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nl</w:t>
      </w:r>
      <w:proofErr w:type="spellEnd"/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181F4A74" w14:textId="77777777" w:rsidR="00296AAC" w:rsidRPr="00296AAC" w:rsidRDefault="00296AAC" w:rsidP="00296AAC">
      <w:pPr>
        <w:shd w:val="clear" w:color="auto" w:fill="1E1E1E"/>
        <w:spacing w:after="26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03780E40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create_list_with_new_cos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],</w:t>
      </w:r>
      <w:r w:rsidRPr="00296AAC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2FC75304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0CC888EA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lastRenderedPageBreak/>
        <w:t>create_list_with_new_cos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Hea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|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ail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terator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os_cos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[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cos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|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ail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04391EED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terator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== 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os_cos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1E641A21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iterator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terator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+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014B2807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cos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Hea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+ 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3B4B4552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create_list_with_new_cos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ail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iterator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os_cos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ail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51AF3E25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4AEFF133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create_list_with_new_cos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Hea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|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ail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terator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os_cos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[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Hea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|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ail2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7205109C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iterator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terator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+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475B1DC4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create_list_with_new_cos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ail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iterator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os_cos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ail2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0D91D407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2E7FD2A2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star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Hea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|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ail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Hea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Resul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78C04C44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ppen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Hea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ail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Fathers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043ACE7C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print_lis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Fathers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5F100F3C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length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ail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ux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062566BD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Resul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ux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-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63E31063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18F89ADB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star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Goal_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Grid_goal_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riority_queu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Explored_se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Resul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145984D3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divide_lis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tate_to_esplore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49494E25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nth0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osition_blank_til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tate_to_esplore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1C47C3D3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length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os_cos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08303C17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nth1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os_cos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Cos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3D7DE7F1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cos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Cos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+ 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2237DB20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create_list_with_new_cos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os_cos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53DE148B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findcombinations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Grid_goal_state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09C70200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               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osition_blank_til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riority_queu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cos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Explored_se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priority_queu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32A463E3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get_from_heap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priority_queu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296AAC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xt_priority_queu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6798C38B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divide_lis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Explored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6A92A1A8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create_explored_se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Explored_se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Explore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explored_se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16509508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astar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Goal_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Grid_goal_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xt_priority_queu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explored_se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Resul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2C721612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2FC572ED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star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296AAC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riority_queu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Resul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44D6C564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empty_heap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riority_queue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7E5F5841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Resul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= 'No solution'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2AC9A808" w14:textId="77777777" w:rsidR="00296AAC" w:rsidRPr="00296AAC" w:rsidRDefault="00296AAC" w:rsidP="00296AAC">
      <w:pPr>
        <w:shd w:val="clear" w:color="auto" w:fill="1E1E1E"/>
        <w:spacing w:after="26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153FFC79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findcos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],</w:t>
      </w:r>
      <w:r w:rsidRPr="00296AAC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xtcos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52C55EF6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xtcos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78D8D543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317A59A3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findcos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Hea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|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ail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atrixinitial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atrixgoal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Cos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3DCD8414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lastRenderedPageBreak/>
        <w:t>   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Hea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== 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1050C025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findcost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ail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atrixinitial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atrixgoal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xtcos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04E80CDC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Cos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+ 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xtcost</w:t>
      </w:r>
      <w:proofErr w:type="spellEnd"/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5541F6FD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5EAD220C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findcos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Hea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|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ail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atrixinitial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atrixgoal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Cos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330013E8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matrix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atrixgoal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K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Head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25087430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matrix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atrixinitial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J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Head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505E2529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anhattan_distance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</w:t>
      </w:r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bs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-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K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+ </w:t>
      </w:r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bs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J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-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46C479EC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findcos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ail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atrixinitial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atrixgoal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xtcos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7A863F61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Cos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anhattan_distance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+ 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xtcost</w:t>
      </w:r>
      <w:proofErr w:type="spellEnd"/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0B3A549E" w14:textId="77777777" w:rsidR="00296AAC" w:rsidRPr="00296AAC" w:rsidRDefault="00296AAC" w:rsidP="00296AAC">
      <w:pPr>
        <w:shd w:val="clear" w:color="auto" w:fill="1E1E1E"/>
        <w:spacing w:after="26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57CCE5EC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convert_to_matrix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ista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ueva_lista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6A9D753C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aux_convert_to_matrix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ista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1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1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35A76B38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aux_convert_to_matrix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1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2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2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72C916D0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aux_convert_to_matrix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2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3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277D10BE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ppen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1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[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2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ux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03F80126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ppen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ux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[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3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ueva_lista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5C50C427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!.</w:t>
      </w:r>
    </w:p>
    <w:p w14:paraId="2181F299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114496AD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ux_convert_to_matrix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Hea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|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ail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terator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[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Hea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|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ail2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obra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0F551C14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terator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&lt; 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3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4F22EBB4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uevoi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terator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+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09B93A53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aux_convert_to_matrix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ail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uevoi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ail2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obra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21FF4524" w14:textId="77777777" w:rsidR="00296AAC" w:rsidRPr="00296AAC" w:rsidRDefault="00296AAC" w:rsidP="00296AAC">
      <w:pPr>
        <w:shd w:val="clear" w:color="auto" w:fill="1E1E1E"/>
        <w:spacing w:after="26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590C3863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ux_convert_to_matrix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Hea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|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ail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terator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[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Hea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ail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44DC24A7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mod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terator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3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4C76E9B8" w14:textId="77777777" w:rsidR="00296AAC" w:rsidRPr="00296AAC" w:rsidRDefault="00296AAC" w:rsidP="00296AAC">
      <w:pPr>
        <w:shd w:val="clear" w:color="auto" w:fill="1E1E1E"/>
        <w:spacing w:after="26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08F10386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%</w:t>
      </w:r>
      <w:proofErr w:type="spellStart"/>
      <w:r w:rsidRPr="00296AAC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create_list_of_lists</w:t>
      </w:r>
      <w:proofErr w:type="spellEnd"/>
      <w:r w:rsidRPr="00296AAC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([1,2,3,4],[5,6,7,8],X).</w:t>
      </w:r>
    </w:p>
    <w:p w14:paraId="2120F0B1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%result X = [[1,2,3,4],[5,6,7,8]].</w:t>
      </w:r>
    </w:p>
    <w:p w14:paraId="07BE74F2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create_list_of_explored_states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is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Elemen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lis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309915B2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ux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= [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Elemen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</w:t>
      </w:r>
    </w:p>
    <w:p w14:paraId="7BE226D3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ppen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ux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is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lis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2DF872B3" w14:textId="77777777" w:rsidR="00296AAC" w:rsidRPr="00296AAC" w:rsidRDefault="00296AAC" w:rsidP="00296AAC">
      <w:pPr>
        <w:shd w:val="clear" w:color="auto" w:fill="1E1E1E"/>
        <w:spacing w:after="26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br/>
      </w:r>
    </w:p>
    <w:p w14:paraId="2F551538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%findcombinations([[1,2,3,4,0,5,6,7,8],1],[[3,2,1],[0,5,4],[6,7,8]],4,0,Old_priority_queue,New_priority_queue)</w:t>
      </w:r>
    </w:p>
    <w:p w14:paraId="6E1BD72A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findcombinations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atrix_goal_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osition_blank_til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3D1A4D96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            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Old_priority_queu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Cost_move_gri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Explored_se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priority_queu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:-</w:t>
      </w:r>
    </w:p>
    <w:p w14:paraId="351F398D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divide_lis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tate_to_esplore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09EFA9B2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ef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osition_blank_tile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- 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4A4DD27A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lastRenderedPageBreak/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can_it_move_lef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ef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269070BB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swap_tiles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tate_to_esplor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osition_blank_til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ef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ermutation_lef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0E418AAE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\+member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ermutation_lef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Explored_se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0371F966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convert_to_matrix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ermutation_lef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atrix_per_lef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46797CC5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findcost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ermutation_lef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atrix_per_lef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atrix_goal_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Cos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3DB46CAE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create_list_of_explored_states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ermutation_lef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tate_with_fathers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4DBA2441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cos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Cost_move_grid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+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Cos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790DB1AB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add_to_heap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Old_priority_queu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cos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tate_with_fathers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ux_priority_queu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1D65E815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findcombinations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atrix_goal_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osition_blank_til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698523F3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                 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ux_priority_queu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Cost_move_gri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Explored_se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priority_queu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33C11591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116531EC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findcombinations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atrix_goal_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osition_blank_til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7238E0D4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          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Old_priority_queu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Cost_move_gri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Explored_se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priority_queu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:-</w:t>
      </w:r>
    </w:p>
    <w:p w14:paraId="0B162AC4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findcombinations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atrix_goal_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osition_blank_til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6C735D85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                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Old_priority_queu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Cost_move_gri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Explored_se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priority_queu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20D799A0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0A2D4E98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findcombinations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atrix_goal_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osition_blank_til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072CCAEE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            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Old_priority_queu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Cost_move_gri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Explored_se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priority_queu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:-</w:t>
      </w:r>
    </w:p>
    <w:p w14:paraId="5C71B84B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divide_lis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tate_to_esplore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11B7F90E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Righ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osition_blank_tile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+ 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59DA3F76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can_it_move_righ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Righ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24C1869C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swap_tiles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tate_to_esplor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osition_blank_til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Righ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ermutation_righ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2F55C200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\+member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ermutation_righ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Explored_se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08003DBD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convert_to_matrix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ermutation_righ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atrix_per_righ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0C4D36EF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findcost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ermutation_righ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atrix_per_righ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atrix_goal_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Cos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094115F1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create_list_of_explored_states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ermutation_righ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tate_with_fathers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20F36AFC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cos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Cost_move_grid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+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Cos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355C145F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add_to_heap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Old_priority_queu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cos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tate_with_fathers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ux_priority_queu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28865DA6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findcombinations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atrix_goal_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osition_blank_til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2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ux_priority_queu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Cost_move_gri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Explored_se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priority_queu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45C37AAD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774622B9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lastRenderedPageBreak/>
        <w:t>findcombinations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atrix_goal_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osition_blank_til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Old_priority_queu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Cost_move_gri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Explored_se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priority_queu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58AF1847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findcombinations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atrix_goal_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osition_blank_til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2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Old_priority_queu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Cost_move_gri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Explored_se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priority_queu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50434C69" w14:textId="77777777" w:rsidR="00296AAC" w:rsidRPr="00296AAC" w:rsidRDefault="00296AAC" w:rsidP="00296AAC">
      <w:pPr>
        <w:shd w:val="clear" w:color="auto" w:fill="1E1E1E"/>
        <w:spacing w:after="26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40D73235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findcombinations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atrix_goal_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osition_blank_til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2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Old_priority_queu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Cost_move_gri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Explored_se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priority_queu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1AAE01D5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divide_lis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tate_to_esplore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20891568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Down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osition_blank_tile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+ 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3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46070621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can_it_move_down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Down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1683078B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swap_tiles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tate_to_esplor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osition_blank_til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Down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ermutation_down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3BC51405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\+member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ermutation_down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Explored_se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129DEA52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convert_to_matrix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ermutation_down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atrix_per_down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4F3311D9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findcost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ermutation_down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atrix_per_down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atrix_goal_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Cos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7540854D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create_list_of_explored_states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ermutation_down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tate_with_fathers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4746C226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cos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Cost_move_grid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+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Cos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00930A4B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add_to_heap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Old_priority_queu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cos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tate_with_fathers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ux_priority_queu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23FE9499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findcombinations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atrix_goal_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osition_blank_til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3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ux_priority_queu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Cost_move_gri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Explored_se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priority_queu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789771A5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64EFB7E5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findcombinations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atrix_goal_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osition_blank_til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2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Old_priority_queu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Cost_move_gri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Explored_se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priority_queu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5B6EB278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findcombinations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atrix_goal_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osition_blank_til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3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Old_priority_queu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Cost_move_gri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Explored_se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priority_queu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40C17D1C" w14:textId="77777777" w:rsidR="00296AAC" w:rsidRPr="00296AAC" w:rsidRDefault="00296AAC" w:rsidP="00296AAC">
      <w:pPr>
        <w:shd w:val="clear" w:color="auto" w:fill="1E1E1E"/>
        <w:spacing w:after="26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59E97B01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findcombinations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atrix_goal_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osition_blank_til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3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Old_priority_queu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Cost_move_gri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Explored_se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priority_queu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6D20BB6A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divide_lis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tate_to_esplore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1BC2BA7C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Up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osition_blank_tile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-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3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1878ECF5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can_it_move_up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Up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72273889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swap_tiles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tate_to_esplor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osition_blank_til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Up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ermutation_up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65B0CF30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\+member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ermutation_up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Explored_se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4B09422C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convert_to_matrix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ermutation_up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atrix_per_up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3D3C74BE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findcost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ermutation_up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atrix_per_up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atrix_goal_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Cos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53575FEF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create_list_of_explored_states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ermutation_up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tate_with_fathers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5A083588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cos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Cost_move_grid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+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Cos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07FA76DB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lastRenderedPageBreak/>
        <w:t>    add_to_heap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Old_priority_queu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cos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tate_with_fathers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ux_priority_queu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2EAE57DF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findcombinations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atrix_goal_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osition_blank_til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4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ux_priority_queu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Cost_move_gri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Explored_se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priority_queu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716DD535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1D99523C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findcombinations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atrix_goal_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osition_blank_til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3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Old_priority_queu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Cost_move_gri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Explored_se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priority_queu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1DF48491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findcombinations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atrix_goal_stat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Position_blank_til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4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Old_priority_queu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Cost_move_gri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Explored_se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priority_queu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488E6E11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1B214F48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findcombinations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296AAC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4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Old_priority_queu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priority_queu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67EB2D1C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copy_term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Old_priority_queu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priority_queue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442E6E9A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4455E535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matrix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Elemen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2E47053C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nth0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R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75A0A69C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nth0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R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Elemen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2F24AA61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2CA920E2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swap_tiles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is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Zero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ov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l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6F5F492D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yuda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ov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+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358743B3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Zero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==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yuda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213D09B7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nth0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ov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is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umber_to_find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3DAA633C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aux_swap_tiles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is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ov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lis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ist_to_explore_mor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4CADBFA6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ppen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lis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[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l_aux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409E2EC1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ppen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l_aux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[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umber_to_find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l_aux2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0F7467BA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delete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ist_to_explore_more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7FBBF43A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ppen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l_aux2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l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689554F9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!.</w:t>
      </w:r>
    </w:p>
    <w:p w14:paraId="43E9B0B2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772C6724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swap_tiles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is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Zero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ov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l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7D7DBF0B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yuda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ov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-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5C1709A6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Zero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==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yuda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7AD9FA7F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nth0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ov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is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umber_to_find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176BC822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aux_swap_tiles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is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Zero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lis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ist_to_explore_mor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1CE98CB5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ppen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lis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[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umber_to_find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l_aux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46C7B2C0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ppen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l_aux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[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l_aux2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76215606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delete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ist_to_explore_more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umber_to_find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77EE220E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ppen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l_aux2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l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059D7949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!.</w:t>
      </w:r>
    </w:p>
    <w:p w14:paraId="0542A54A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68CBAB19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swap_tiles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is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Zero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ov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l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686FC628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yuda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ov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+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2311D1D6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yuda_dos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ov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-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7DABC865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Zero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&lt;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ov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4233B9BC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lastRenderedPageBreak/>
        <w:t>    \+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Zero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==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yuda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556942A1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\+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Zero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==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yuda_dos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422DF274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nth0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ov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is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umber_to_find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77BB2F6B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aux_swap_tiles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is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Zero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lis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Current_iterator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ist_to_explore_mor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63170F8F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ppen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lis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[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umber_to_find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l_aux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06BCCC2D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aux_swap_tiles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ist_to_explore_mor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ov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Current_iterator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+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list_two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ist_to_explore_more_two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13F18B0E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ppen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l_aux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list_two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l_aux_two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34704E1C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ppen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l_aux_two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[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l_aux_three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53716096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ppen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l_aux_thre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ist_to_explore_more_two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l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3F934138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!.</w:t>
      </w:r>
    </w:p>
    <w:p w14:paraId="0F39DC4F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39C589CF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swap_tiles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is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Zero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ov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l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6A448C22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yuda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ov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+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62C0EE8F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yuda_dos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ov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-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1E8CC79B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Zero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&gt;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ov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19D24F1E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\+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Zero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==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yuda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3431E227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\+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Zero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==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Ayuda_dos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78BDCB1B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nth0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ov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is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umber_to_find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2425BBF4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aux_swap_tiles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is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ov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lis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Current_iterator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ist_to_explore_mor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56A83DE8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ppen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list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[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l_aux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0F5BC4F3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aux_swap_tiles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ist_to_explore_mor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Zero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Current_iterator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+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list_two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ist_to_explore_more_two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4E9F65AF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ppen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l_aux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list_two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l_aux_two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540CC862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ppen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l_aux_two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[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umber_to_find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l_aux_three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09704154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ppen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l_aux_thre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ist_to_explore_more_two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l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</w:t>
      </w:r>
    </w:p>
    <w:p w14:paraId="3286F24F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!.</w:t>
      </w:r>
    </w:p>
    <w:p w14:paraId="7E0A7C6A" w14:textId="77777777" w:rsidR="00296AAC" w:rsidRPr="00296AAC" w:rsidRDefault="00296AAC" w:rsidP="00296AAC">
      <w:pPr>
        <w:shd w:val="clear" w:color="auto" w:fill="1E1E1E"/>
        <w:spacing w:after="26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7353E5CA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ux_swap_tiles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</w:t>
      </w:r>
      <w:r w:rsidRPr="00296AAC">
        <w:rPr>
          <w:rFonts w:ascii="Droid Sans Mono" w:eastAsia="Times New Roman" w:hAnsi="Droid Sans Mono" w:cs="Droid Sans Mono"/>
          <w:color w:val="569CD6"/>
          <w:sz w:val="26"/>
          <w:szCs w:val="26"/>
          <w:lang w:eastAsia="en-IN" w:bidi="hi-IN"/>
        </w:rPr>
        <w:t>_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|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ail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imi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terator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[],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ail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74A37D2D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terator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==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imi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3F061EDC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copy_term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terator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68DAACF8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282A9823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aux_swap_tiles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[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Hea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|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ail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imi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terator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[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Head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|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ail2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]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ist_to_explore_mor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</w:p>
    <w:p w14:paraId="051B3BBA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terator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&lt;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imi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00CF0D37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</w:t>
      </w:r>
      <w:proofErr w:type="spellStart"/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iterator</w:t>
      </w:r>
      <w:proofErr w:type="spellEnd"/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Iterator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+</w:t>
      </w:r>
      <w:r w:rsidRPr="00296AAC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</w:p>
    <w:p w14:paraId="223AA4C4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   aux_swap_tiles(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ail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imit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ew_iterator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Tail2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296AAC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List_to_explore_more</w:t>
      </w:r>
      <w:r w:rsidRPr="00296AAC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296AAC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3ECFA602" w14:textId="77777777" w:rsidR="00296AAC" w:rsidRPr="00296AAC" w:rsidRDefault="00296AAC" w:rsidP="00296AAC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4FDC9055" w14:textId="77777777" w:rsidR="00296AAC" w:rsidRDefault="00296AAC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</w:rPr>
      </w:pPr>
    </w:p>
    <w:p w14:paraId="42B22498" w14:textId="4732AD91" w:rsidR="00296AAC" w:rsidRDefault="00296AAC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</w:rPr>
      </w:pPr>
    </w:p>
    <w:p w14:paraId="30E2E71B" w14:textId="34D6768D" w:rsidR="00296AAC" w:rsidRDefault="00296AAC" w:rsidP="00296AAC">
      <w:pPr>
        <w:shd w:val="clear" w:color="auto" w:fill="F5F5F5"/>
        <w:spacing w:after="0" w:line="240" w:lineRule="auto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lastRenderedPageBreak/>
        <w:t>a)</w:t>
      </w:r>
    </w:p>
    <w:p w14:paraId="228EC61B" w14:textId="77777777" w:rsidR="00296AAC" w:rsidRDefault="00296AAC" w:rsidP="00296AAC">
      <w:pPr>
        <w:shd w:val="clear" w:color="auto" w:fill="F5F5F5"/>
        <w:spacing w:after="0" w:line="240" w:lineRule="auto"/>
        <w:rPr>
          <w:rFonts w:ascii="Consolas" w:hAnsi="Consolas"/>
          <w:b/>
          <w:bCs/>
        </w:rPr>
      </w:pPr>
    </w:p>
    <w:p w14:paraId="4178EDD4" w14:textId="77C73902" w:rsidR="00296AAC" w:rsidRPr="00296AAC" w:rsidRDefault="00296AAC" w:rsidP="00296AAC">
      <w:pPr>
        <w:shd w:val="clear" w:color="auto" w:fill="F5F5F5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</w:pPr>
      <w:r w:rsidRPr="00946917">
        <w:rPr>
          <w:rFonts w:ascii="Consolas" w:hAnsi="Consolas"/>
          <w:b/>
          <w:bCs/>
        </w:rPr>
        <w:t>INPUT:</w:t>
      </w:r>
      <w:r w:rsidRPr="00946917">
        <w:rPr>
          <w:rFonts w:ascii="Consolas" w:hAnsi="Consolas"/>
        </w:rPr>
        <w:t xml:space="preserve"> </w:t>
      </w:r>
      <w:r w:rsidRPr="00296AAC">
        <w:rPr>
          <w:rFonts w:ascii="Helvetica" w:eastAsia="Times New Roman" w:hAnsi="Helvetica" w:cs="Helvetica"/>
          <w:i/>
          <w:iCs/>
          <w:color w:val="000000"/>
          <w:sz w:val="21"/>
          <w:szCs w:val="21"/>
          <w:lang w:eastAsia="en-IN" w:bidi="hi-IN"/>
        </w:rPr>
        <w:t>eight_puzzle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([[</w:t>
      </w:r>
      <w:r w:rsidRPr="00296AAC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2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,</w:t>
      </w:r>
      <w:r w:rsidRPr="00296AAC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8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,</w:t>
      </w:r>
      <w:r w:rsidRPr="00296AAC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3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], [</w:t>
      </w:r>
      <w:r w:rsidRPr="00296AAC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0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,</w:t>
      </w:r>
      <w:r w:rsidRPr="00296AAC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1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,</w:t>
      </w:r>
      <w:r w:rsidRPr="00296AAC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4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], [</w:t>
      </w:r>
      <w:r w:rsidRPr="00296AAC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7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,</w:t>
      </w:r>
      <w:r w:rsidRPr="00296AAC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6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,</w:t>
      </w:r>
      <w:r w:rsidRPr="00296AAC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5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]], [[</w:t>
      </w:r>
      <w:r w:rsidRPr="00296AAC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1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,</w:t>
      </w:r>
      <w:r w:rsidRPr="00296AAC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2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,</w:t>
      </w:r>
      <w:r w:rsidRPr="00296AAC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3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], [</w:t>
      </w:r>
      <w:r w:rsidRPr="00296AAC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4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,</w:t>
      </w:r>
      <w:r w:rsidRPr="00296AAC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5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,</w:t>
      </w:r>
      <w:r w:rsidRPr="00296AAC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6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], [</w:t>
      </w:r>
      <w:r w:rsidRPr="00296AAC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7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,</w:t>
      </w:r>
      <w:r w:rsidRPr="00296AAC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8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,</w:t>
      </w:r>
      <w:r w:rsidRPr="00296AAC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0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]], </w:t>
      </w:r>
      <w:r w:rsidRPr="00296AAC">
        <w:rPr>
          <w:rFonts w:ascii="Helvetica" w:eastAsia="Times New Roman" w:hAnsi="Helvetica" w:cs="Helvetica"/>
          <w:color w:val="880000"/>
          <w:sz w:val="21"/>
          <w:szCs w:val="21"/>
          <w:lang w:eastAsia="en-IN" w:bidi="hi-IN"/>
        </w:rPr>
        <w:t>Cost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).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 w:type="textWrapping" w:clear="all"/>
      </w:r>
    </w:p>
    <w:tbl>
      <w:tblPr>
        <w:tblW w:w="10338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098"/>
        <w:gridCol w:w="240"/>
      </w:tblGrid>
      <w:tr w:rsidR="00296AAC" w:rsidRPr="00296AAC" w14:paraId="0C970C51" w14:textId="77777777" w:rsidTr="00296AAC">
        <w:tc>
          <w:tcPr>
            <w:tcW w:w="0" w:type="auto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EEEEEE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748C32B" w14:textId="77777777" w:rsidR="00296AAC" w:rsidRPr="00296AAC" w:rsidRDefault="00296AAC" w:rsidP="00296A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80000"/>
                <w:szCs w:val="24"/>
                <w:lang w:eastAsia="en-IN" w:bidi="hi-IN"/>
              </w:rPr>
            </w:pPr>
            <w:r w:rsidRPr="00296AAC">
              <w:rPr>
                <w:rFonts w:ascii="Times New Roman" w:eastAsia="Times New Roman" w:hAnsi="Times New Roman" w:cs="Times New Roman"/>
                <w:b/>
                <w:bCs/>
                <w:color w:val="880000"/>
                <w:szCs w:val="24"/>
                <w:lang w:eastAsia="en-IN" w:bidi="hi-IN"/>
              </w:rPr>
              <w:t>Cost</w:t>
            </w:r>
          </w:p>
        </w:tc>
        <w:tc>
          <w:tcPr>
            <w:tcW w:w="240" w:type="dxa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EEEEEE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D742AB4" w14:textId="77777777" w:rsidR="00296AAC" w:rsidRPr="00296AAC" w:rsidRDefault="00296AAC" w:rsidP="00296A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80000"/>
                <w:szCs w:val="24"/>
                <w:lang w:eastAsia="en-IN" w:bidi="hi-IN"/>
              </w:rPr>
            </w:pPr>
          </w:p>
        </w:tc>
      </w:tr>
      <w:tr w:rsidR="00296AAC" w:rsidRPr="00296AAC" w14:paraId="58DE759F" w14:textId="77777777" w:rsidTr="00296AAC">
        <w:tc>
          <w:tcPr>
            <w:tcW w:w="0" w:type="auto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19C0397F" w14:textId="77777777" w:rsidR="00296AAC" w:rsidRPr="00296AAC" w:rsidRDefault="00296AAC" w:rsidP="00296AAC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  <w:lang w:eastAsia="en-IN" w:bidi="hi-IN"/>
              </w:rPr>
            </w:pPr>
            <w:r w:rsidRPr="00296AAC">
              <w:rPr>
                <w:rFonts w:ascii="Times New Roman" w:eastAsia="Times New Roman" w:hAnsi="Times New Roman" w:cs="Times New Roman"/>
                <w:color w:val="000088"/>
                <w:szCs w:val="24"/>
                <w:lang w:eastAsia="en-IN" w:bidi="hi-IN"/>
              </w:rPr>
              <w:t>'No solution'</w:t>
            </w:r>
          </w:p>
        </w:tc>
        <w:tc>
          <w:tcPr>
            <w:tcW w:w="240" w:type="dxa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EEEEEE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7E6A8E35" w14:textId="77777777" w:rsidR="00296AAC" w:rsidRPr="00296AAC" w:rsidRDefault="00296AAC" w:rsidP="00296A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6600"/>
                <w:sz w:val="17"/>
                <w:szCs w:val="17"/>
                <w:lang w:eastAsia="en-IN" w:bidi="hi-IN"/>
              </w:rPr>
            </w:pPr>
            <w:r w:rsidRPr="00296AAC">
              <w:rPr>
                <w:rFonts w:ascii="Times New Roman" w:eastAsia="Times New Roman" w:hAnsi="Times New Roman" w:cs="Times New Roman"/>
                <w:i/>
                <w:iCs/>
                <w:color w:val="006600"/>
                <w:sz w:val="17"/>
                <w:szCs w:val="17"/>
                <w:lang w:eastAsia="en-IN" w:bidi="hi-IN"/>
              </w:rPr>
              <w:t>1</w:t>
            </w:r>
          </w:p>
        </w:tc>
      </w:tr>
    </w:tbl>
    <w:p w14:paraId="7E395F0D" w14:textId="79416C31" w:rsidR="00296AAC" w:rsidRDefault="00296AAC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</w:rPr>
      </w:pPr>
    </w:p>
    <w:p w14:paraId="5DE07BA7" w14:textId="7C1877CF" w:rsidR="00296AAC" w:rsidRPr="00296AAC" w:rsidRDefault="00296AAC" w:rsidP="00946917">
      <w:pPr>
        <w:shd w:val="clear" w:color="auto" w:fill="FFFFFF"/>
        <w:spacing w:after="0" w:line="360" w:lineRule="atLeast"/>
        <w:rPr>
          <w:rFonts w:ascii="Consolas" w:hAnsi="Consolas"/>
        </w:rPr>
      </w:pPr>
      <w:r>
        <w:rPr>
          <w:rFonts w:ascii="Consolas" w:hAnsi="Consolas"/>
        </w:rPr>
        <w:t>Row - Wise</w:t>
      </w:r>
    </w:p>
    <w:p w14:paraId="5DDAD673" w14:textId="3C2C1463" w:rsidR="006060C8" w:rsidRDefault="00946917" w:rsidP="00B25AD0">
      <w:pPr>
        <w:shd w:val="clear" w:color="auto" w:fill="FFFFFF"/>
        <w:spacing w:after="0" w:line="360" w:lineRule="atLeast"/>
        <w:rPr>
          <w:rFonts w:ascii="Consolas" w:hAnsi="Consolas"/>
        </w:rPr>
      </w:pPr>
      <w:r w:rsidRPr="00946917">
        <w:rPr>
          <w:rFonts w:ascii="Consolas" w:hAnsi="Consolas"/>
          <w:b/>
          <w:bCs/>
        </w:rPr>
        <w:t>INPUT:</w:t>
      </w:r>
      <w:r w:rsidRPr="00946917">
        <w:rPr>
          <w:rFonts w:ascii="Consolas" w:hAnsi="Consolas"/>
        </w:rPr>
        <w:t xml:space="preserve"> </w:t>
      </w:r>
    </w:p>
    <w:p w14:paraId="0216F5AE" w14:textId="77777777" w:rsidR="00296AAC" w:rsidRDefault="00296AAC" w:rsidP="00B25AD0">
      <w:pPr>
        <w:shd w:val="clear" w:color="auto" w:fill="FFFFFF"/>
        <w:spacing w:after="0" w:line="360" w:lineRule="atLeast"/>
        <w:rPr>
          <w:rFonts w:ascii="Consolas" w:hAnsi="Consolas"/>
        </w:rPr>
      </w:pPr>
    </w:p>
    <w:p w14:paraId="2590A648" w14:textId="77777777" w:rsidR="006060C8" w:rsidRPr="006060C8" w:rsidRDefault="006060C8" w:rsidP="006060C8">
      <w:pPr>
        <w:shd w:val="clear" w:color="auto" w:fill="F5F5F5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</w:pPr>
      <w:r w:rsidRPr="006060C8">
        <w:rPr>
          <w:rFonts w:ascii="Helvetica" w:eastAsia="Times New Roman" w:hAnsi="Helvetica" w:cs="Helvetica"/>
          <w:i/>
          <w:iCs/>
          <w:color w:val="000000"/>
          <w:sz w:val="21"/>
          <w:szCs w:val="21"/>
          <w:lang w:eastAsia="en-IN" w:bidi="hi-IN"/>
        </w:rPr>
        <w:t>eight_puzzle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([[</w:t>
      </w:r>
      <w:r w:rsidRPr="006060C8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2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,</w:t>
      </w:r>
      <w:r w:rsidRPr="006060C8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6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,</w:t>
      </w:r>
      <w:r w:rsidRPr="006060C8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3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], [</w:t>
      </w:r>
      <w:r w:rsidRPr="006060C8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0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,</w:t>
      </w:r>
      <w:r w:rsidRPr="006060C8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1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,</w:t>
      </w:r>
      <w:r w:rsidRPr="006060C8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4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], [</w:t>
      </w:r>
      <w:r w:rsidRPr="006060C8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7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,</w:t>
      </w:r>
      <w:r w:rsidRPr="006060C8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8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,</w:t>
      </w:r>
      <w:r w:rsidRPr="006060C8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5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]], [[</w:t>
      </w:r>
      <w:r w:rsidRPr="006060C8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1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,</w:t>
      </w:r>
      <w:r w:rsidRPr="006060C8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2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,</w:t>
      </w:r>
      <w:r w:rsidRPr="006060C8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3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], [</w:t>
      </w:r>
      <w:r w:rsidRPr="006060C8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4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,</w:t>
      </w:r>
      <w:r w:rsidRPr="006060C8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5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,</w:t>
      </w:r>
      <w:r w:rsidRPr="006060C8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6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], [</w:t>
      </w:r>
      <w:r w:rsidRPr="006060C8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7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,</w:t>
      </w:r>
      <w:r w:rsidRPr="006060C8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8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,</w:t>
      </w:r>
      <w:r w:rsidRPr="006060C8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0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]], </w:t>
      </w:r>
      <w:r w:rsidRPr="006060C8">
        <w:rPr>
          <w:rFonts w:ascii="Helvetica" w:eastAsia="Times New Roman" w:hAnsi="Helvetica" w:cs="Helvetica"/>
          <w:color w:val="880000"/>
          <w:sz w:val="21"/>
          <w:szCs w:val="21"/>
          <w:lang w:eastAsia="en-IN" w:bidi="hi-IN"/>
        </w:rPr>
        <w:t>Cost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).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 w:type="textWrapping" w:clear="all"/>
      </w:r>
    </w:p>
    <w:p w14:paraId="13F26203" w14:textId="77777777" w:rsidR="006060C8" w:rsidRDefault="006060C8" w:rsidP="006060C8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</w:pPr>
    </w:p>
    <w:p w14:paraId="797160A0" w14:textId="3C56DAB2" w:rsidR="006060C8" w:rsidRPr="006060C8" w:rsidRDefault="006060C8" w:rsidP="006060C8">
      <w:pPr>
        <w:shd w:val="clear" w:color="auto" w:fill="FFFFFF"/>
        <w:spacing w:after="0" w:line="360" w:lineRule="atLeast"/>
        <w:rPr>
          <w:rFonts w:ascii="Consolas" w:hAnsi="Consolas"/>
        </w:rPr>
      </w:pPr>
      <w:r w:rsidRPr="00946917">
        <w:rPr>
          <w:rFonts w:ascii="Consolas" w:hAnsi="Consolas"/>
          <w:b/>
          <w:bCs/>
        </w:rPr>
        <w:t>OUTPUT:</w:t>
      </w:r>
      <w:r w:rsidRPr="00946917">
        <w:rPr>
          <w:rFonts w:ascii="Consolas" w:hAnsi="Consolas"/>
        </w:rPr>
        <w:t xml:space="preserve"> </w:t>
      </w:r>
    </w:p>
    <w:p w14:paraId="0FE2B711" w14:textId="77777777" w:rsidR="006060C8" w:rsidRDefault="006060C8" w:rsidP="006060C8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</w:pP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263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014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785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</w:p>
    <w:p w14:paraId="477EA87B" w14:textId="77777777" w:rsidR="00296AAC" w:rsidRDefault="006060C8" w:rsidP="006060C8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</w:pP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263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104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785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203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164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785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023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164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785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123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064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785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</w:p>
    <w:p w14:paraId="3947D539" w14:textId="51B9299F" w:rsidR="006060C8" w:rsidRPr="006060C8" w:rsidRDefault="006060C8" w:rsidP="006060C8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</w:pP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123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764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085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123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764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805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123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704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865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123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740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865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123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745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860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123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745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806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lastRenderedPageBreak/>
        <w:t>123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745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086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123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045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786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123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405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786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123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450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786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123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456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780</w:t>
      </w:r>
      <w:r w:rsidRPr="006060C8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</w:p>
    <w:tbl>
      <w:tblPr>
        <w:tblW w:w="10338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098"/>
        <w:gridCol w:w="240"/>
      </w:tblGrid>
      <w:tr w:rsidR="006060C8" w:rsidRPr="006060C8" w14:paraId="2058DFB8" w14:textId="77777777" w:rsidTr="006060C8">
        <w:tc>
          <w:tcPr>
            <w:tcW w:w="0" w:type="auto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EEEEEE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13CBC6F9" w14:textId="77777777" w:rsidR="006060C8" w:rsidRPr="006060C8" w:rsidRDefault="006060C8" w:rsidP="006060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80000"/>
                <w:szCs w:val="24"/>
                <w:lang w:eastAsia="en-IN" w:bidi="hi-IN"/>
              </w:rPr>
            </w:pPr>
            <w:r w:rsidRPr="006060C8">
              <w:rPr>
                <w:rFonts w:ascii="Times New Roman" w:eastAsia="Times New Roman" w:hAnsi="Times New Roman" w:cs="Times New Roman"/>
                <w:b/>
                <w:bCs/>
                <w:color w:val="880000"/>
                <w:szCs w:val="24"/>
                <w:lang w:eastAsia="en-IN" w:bidi="hi-IN"/>
              </w:rPr>
              <w:t>Cost</w:t>
            </w:r>
          </w:p>
        </w:tc>
        <w:tc>
          <w:tcPr>
            <w:tcW w:w="240" w:type="dxa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EEEEEE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0B9CFB14" w14:textId="77777777" w:rsidR="006060C8" w:rsidRPr="006060C8" w:rsidRDefault="006060C8" w:rsidP="006060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80000"/>
                <w:szCs w:val="24"/>
                <w:lang w:eastAsia="en-IN" w:bidi="hi-IN"/>
              </w:rPr>
            </w:pPr>
          </w:p>
        </w:tc>
      </w:tr>
      <w:tr w:rsidR="006060C8" w:rsidRPr="006060C8" w14:paraId="06D39ED7" w14:textId="77777777" w:rsidTr="006060C8">
        <w:tc>
          <w:tcPr>
            <w:tcW w:w="0" w:type="auto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0C8B6B31" w14:textId="77777777" w:rsidR="006060C8" w:rsidRPr="006060C8" w:rsidRDefault="006060C8" w:rsidP="006060C8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  <w:lang w:eastAsia="en-IN" w:bidi="hi-IN"/>
              </w:rPr>
            </w:pPr>
            <w:r w:rsidRPr="006060C8">
              <w:rPr>
                <w:rFonts w:ascii="Times New Roman" w:eastAsia="Times New Roman" w:hAnsi="Times New Roman" w:cs="Times New Roman"/>
                <w:szCs w:val="24"/>
                <w:lang w:eastAsia="en-IN" w:bidi="hi-IN"/>
              </w:rPr>
              <w:t>15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B9BE601" w14:textId="77777777" w:rsidR="006060C8" w:rsidRPr="006060C8" w:rsidRDefault="006060C8" w:rsidP="006060C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 w:bidi="hi-IN"/>
              </w:rPr>
            </w:pPr>
          </w:p>
        </w:tc>
      </w:tr>
    </w:tbl>
    <w:p w14:paraId="0C4FEA69" w14:textId="0795BAE1" w:rsidR="00D07740" w:rsidRDefault="00D07740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</w:p>
    <w:p w14:paraId="162F09F4" w14:textId="7DF16ABB" w:rsidR="006060C8" w:rsidRDefault="00296AAC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  <w:r>
        <w:rPr>
          <w:rFonts w:ascii="Consolas" w:hAnsi="Consolas"/>
          <w:b/>
          <w:bCs/>
          <w:u w:val="single"/>
        </w:rPr>
        <w:t>b) Column wise :</w:t>
      </w:r>
    </w:p>
    <w:p w14:paraId="31987E79" w14:textId="77777777" w:rsidR="00296AAC" w:rsidRDefault="00296AAC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</w:p>
    <w:p w14:paraId="45954842" w14:textId="41DB7ABD" w:rsidR="00296AAC" w:rsidRDefault="00296AAC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  <w:r>
        <w:rPr>
          <w:rFonts w:ascii="Consolas" w:hAnsi="Consolas"/>
          <w:b/>
          <w:bCs/>
          <w:u w:val="single"/>
        </w:rPr>
        <w:t xml:space="preserve">INPUT : </w:t>
      </w:r>
    </w:p>
    <w:p w14:paraId="1C0073C9" w14:textId="77777777" w:rsidR="00296AAC" w:rsidRDefault="00296AAC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</w:p>
    <w:p w14:paraId="2B764979" w14:textId="0B01DD94" w:rsidR="006060C8" w:rsidRDefault="00296AAC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  <w:proofErr w:type="spellStart"/>
      <w:r w:rsidRPr="00296AAC">
        <w:rPr>
          <w:rFonts w:ascii="Consolas" w:hAnsi="Consolas"/>
          <w:b/>
          <w:bCs/>
          <w:u w:val="single"/>
        </w:rPr>
        <w:t>eight_puzzle</w:t>
      </w:r>
      <w:proofErr w:type="spellEnd"/>
      <w:r w:rsidRPr="00296AAC">
        <w:rPr>
          <w:rFonts w:ascii="Consolas" w:hAnsi="Consolas"/>
          <w:b/>
          <w:bCs/>
          <w:u w:val="single"/>
        </w:rPr>
        <w:t>([[1,4,7], [5,0,8], [2,3,6]], [[1,4,7], [2,5,8], [3,6,0]], Cost).</w:t>
      </w:r>
    </w:p>
    <w:p w14:paraId="5C048827" w14:textId="34E836EE" w:rsidR="00296AAC" w:rsidRDefault="00296AAC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</w:p>
    <w:p w14:paraId="4B901E7A" w14:textId="662C1088" w:rsidR="00296AAC" w:rsidRDefault="00296AAC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  <w:r>
        <w:rPr>
          <w:rFonts w:ascii="Consolas" w:hAnsi="Consolas"/>
          <w:b/>
          <w:bCs/>
          <w:u w:val="single"/>
        </w:rPr>
        <w:t xml:space="preserve">OUTPUT :  </w:t>
      </w:r>
    </w:p>
    <w:p w14:paraId="43831B48" w14:textId="77777777" w:rsidR="00296AAC" w:rsidRDefault="00296AAC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</w:p>
    <w:p w14:paraId="0CB23EB6" w14:textId="77777777" w:rsidR="00296AAC" w:rsidRPr="00296AAC" w:rsidRDefault="00296AAC" w:rsidP="00296AAC">
      <w:pPr>
        <w:shd w:val="clear" w:color="auto" w:fill="F5F5F5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</w:pPr>
      <w:r w:rsidRPr="00296AAC">
        <w:rPr>
          <w:rFonts w:ascii="Helvetica" w:eastAsia="Times New Roman" w:hAnsi="Helvetica" w:cs="Helvetica"/>
          <w:i/>
          <w:iCs/>
          <w:color w:val="000000"/>
          <w:sz w:val="21"/>
          <w:szCs w:val="21"/>
          <w:lang w:eastAsia="en-IN" w:bidi="hi-IN"/>
        </w:rPr>
        <w:t>eight_puzzle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([[</w:t>
      </w:r>
      <w:r w:rsidRPr="00296AAC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1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,</w:t>
      </w:r>
      <w:r w:rsidRPr="00296AAC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4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,</w:t>
      </w:r>
      <w:r w:rsidRPr="00296AAC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7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], [</w:t>
      </w:r>
      <w:r w:rsidRPr="00296AAC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5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,</w:t>
      </w:r>
      <w:r w:rsidRPr="00296AAC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0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,</w:t>
      </w:r>
      <w:r w:rsidRPr="00296AAC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8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], [</w:t>
      </w:r>
      <w:r w:rsidRPr="00296AAC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2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,</w:t>
      </w:r>
      <w:r w:rsidRPr="00296AAC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3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,</w:t>
      </w:r>
      <w:r w:rsidRPr="00296AAC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6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]], [[</w:t>
      </w:r>
      <w:r w:rsidRPr="00296AAC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1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,</w:t>
      </w:r>
      <w:r w:rsidRPr="00296AAC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4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,</w:t>
      </w:r>
      <w:r w:rsidRPr="00296AAC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7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], [</w:t>
      </w:r>
      <w:r w:rsidRPr="00296AAC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2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,</w:t>
      </w:r>
      <w:r w:rsidRPr="00296AAC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5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,</w:t>
      </w:r>
      <w:r w:rsidRPr="00296AAC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8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], [</w:t>
      </w:r>
      <w:r w:rsidRPr="00296AAC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3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,</w:t>
      </w:r>
      <w:r w:rsidRPr="00296AAC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6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,</w:t>
      </w:r>
      <w:r w:rsidRPr="00296AAC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0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]], </w:t>
      </w:r>
      <w:r w:rsidRPr="00296AAC">
        <w:rPr>
          <w:rFonts w:ascii="Helvetica" w:eastAsia="Times New Roman" w:hAnsi="Helvetica" w:cs="Helvetica"/>
          <w:color w:val="880000"/>
          <w:sz w:val="21"/>
          <w:szCs w:val="21"/>
          <w:lang w:eastAsia="en-IN" w:bidi="hi-IN"/>
        </w:rPr>
        <w:t>Cost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).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 w:type="textWrapping" w:clear="all"/>
      </w:r>
    </w:p>
    <w:p w14:paraId="2D1C88BC" w14:textId="77777777" w:rsidR="00296AAC" w:rsidRPr="00296AAC" w:rsidRDefault="00296AAC" w:rsidP="00296AAC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</w:pP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147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508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236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147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058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236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147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258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036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147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258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306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147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258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  <w:t>360</w:t>
      </w:r>
      <w:r w:rsidRPr="00296AAC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/>
      </w:r>
    </w:p>
    <w:tbl>
      <w:tblPr>
        <w:tblW w:w="1059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350"/>
        <w:gridCol w:w="240"/>
      </w:tblGrid>
      <w:tr w:rsidR="00296AAC" w:rsidRPr="00296AAC" w14:paraId="5810B24E" w14:textId="77777777" w:rsidTr="00296AAC">
        <w:tc>
          <w:tcPr>
            <w:tcW w:w="0" w:type="auto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EEEEEE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3AB66C1D" w14:textId="77777777" w:rsidR="00296AAC" w:rsidRPr="00296AAC" w:rsidRDefault="00296AAC" w:rsidP="00296A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80000"/>
                <w:szCs w:val="24"/>
                <w:lang w:eastAsia="en-IN" w:bidi="hi-IN"/>
              </w:rPr>
            </w:pPr>
            <w:r w:rsidRPr="00296AAC">
              <w:rPr>
                <w:rFonts w:ascii="Times New Roman" w:eastAsia="Times New Roman" w:hAnsi="Times New Roman" w:cs="Times New Roman"/>
                <w:b/>
                <w:bCs/>
                <w:color w:val="880000"/>
                <w:szCs w:val="24"/>
                <w:lang w:eastAsia="en-IN" w:bidi="hi-IN"/>
              </w:rPr>
              <w:t>Cost</w:t>
            </w:r>
          </w:p>
        </w:tc>
        <w:tc>
          <w:tcPr>
            <w:tcW w:w="240" w:type="dxa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EEEEEE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035E69E2" w14:textId="77777777" w:rsidR="00296AAC" w:rsidRPr="00296AAC" w:rsidRDefault="00296AAC" w:rsidP="00296A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80000"/>
                <w:szCs w:val="24"/>
                <w:lang w:eastAsia="en-IN" w:bidi="hi-IN"/>
              </w:rPr>
            </w:pPr>
          </w:p>
        </w:tc>
      </w:tr>
      <w:tr w:rsidR="00296AAC" w:rsidRPr="00296AAC" w14:paraId="4D2290EF" w14:textId="77777777" w:rsidTr="00296AAC">
        <w:tc>
          <w:tcPr>
            <w:tcW w:w="0" w:type="auto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139544D0" w14:textId="77777777" w:rsidR="00296AAC" w:rsidRPr="00296AAC" w:rsidRDefault="00296AAC" w:rsidP="00296AAC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  <w:lang w:eastAsia="en-IN" w:bidi="hi-IN"/>
              </w:rPr>
            </w:pPr>
            <w:r w:rsidRPr="00296AAC">
              <w:rPr>
                <w:rFonts w:ascii="Times New Roman" w:eastAsia="Times New Roman" w:hAnsi="Times New Roman" w:cs="Times New Roman"/>
                <w:szCs w:val="24"/>
                <w:lang w:eastAsia="en-IN" w:bidi="hi-IN"/>
              </w:rPr>
              <w:t>4</w:t>
            </w:r>
          </w:p>
        </w:tc>
        <w:tc>
          <w:tcPr>
            <w:tcW w:w="240" w:type="dxa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EEEEEE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607D974F" w14:textId="77777777" w:rsidR="00296AAC" w:rsidRPr="00296AAC" w:rsidRDefault="00296AAC" w:rsidP="00296A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6600"/>
                <w:sz w:val="17"/>
                <w:szCs w:val="17"/>
                <w:lang w:eastAsia="en-IN" w:bidi="hi-IN"/>
              </w:rPr>
            </w:pPr>
            <w:r w:rsidRPr="00296AAC">
              <w:rPr>
                <w:rFonts w:ascii="Times New Roman" w:eastAsia="Times New Roman" w:hAnsi="Times New Roman" w:cs="Times New Roman"/>
                <w:i/>
                <w:iCs/>
                <w:color w:val="006600"/>
                <w:sz w:val="17"/>
                <w:szCs w:val="17"/>
                <w:lang w:eastAsia="en-IN" w:bidi="hi-IN"/>
              </w:rPr>
              <w:t>1</w:t>
            </w:r>
          </w:p>
        </w:tc>
      </w:tr>
    </w:tbl>
    <w:p w14:paraId="33BE3BE8" w14:textId="77777777" w:rsidR="00296AAC" w:rsidRDefault="00296AAC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</w:p>
    <w:p w14:paraId="14F41A3A" w14:textId="7D449CB0" w:rsidR="00D07740" w:rsidRDefault="00946917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  <w:r w:rsidRPr="00946917">
        <w:rPr>
          <w:rFonts w:ascii="Consolas" w:hAnsi="Consolas"/>
          <w:b/>
          <w:bCs/>
          <w:u w:val="single"/>
        </w:rPr>
        <w:lastRenderedPageBreak/>
        <w:t>Screenshots:</w:t>
      </w:r>
    </w:p>
    <w:p w14:paraId="4C3C07CB" w14:textId="3603DA54" w:rsidR="006060C8" w:rsidRDefault="006060C8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</w:p>
    <w:p w14:paraId="4CDB8B5A" w14:textId="48BB0B67" w:rsidR="006060C8" w:rsidRPr="006060C8" w:rsidRDefault="006060C8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ab/>
      </w:r>
      <w:r>
        <w:rPr>
          <w:rFonts w:ascii="Consolas" w:hAnsi="Consolas"/>
          <w:b/>
          <w:bCs/>
        </w:rPr>
        <w:tab/>
        <w:t xml:space="preserve">ROW-WISE : </w:t>
      </w:r>
    </w:p>
    <w:p w14:paraId="75E929C7" w14:textId="0CF4B673" w:rsidR="006060C8" w:rsidRDefault="006060C8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</w:p>
    <w:p w14:paraId="230816B2" w14:textId="32A50951" w:rsidR="006060C8" w:rsidRDefault="006060C8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  <w:r w:rsidRPr="006060C8">
        <w:rPr>
          <w:rFonts w:ascii="Consolas" w:hAnsi="Consolas"/>
          <w:b/>
          <w:bCs/>
          <w:u w:val="single"/>
        </w:rPr>
        <w:drawing>
          <wp:inline distT="0" distB="0" distL="0" distR="0" wp14:anchorId="00633C46" wp14:editId="1B6E3DBD">
            <wp:extent cx="6645910" cy="3215640"/>
            <wp:effectExtent l="0" t="0" r="254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15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6DE34" w14:textId="7A074AE0" w:rsidR="0027343B" w:rsidRDefault="0027343B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</w:p>
    <w:p w14:paraId="04D0795A" w14:textId="395C63B7" w:rsidR="0027343B" w:rsidRPr="006060C8" w:rsidRDefault="006060C8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</w:rPr>
      </w:pPr>
      <w:r w:rsidRPr="006060C8">
        <w:rPr>
          <w:rFonts w:ascii="Consolas" w:hAnsi="Consolas"/>
          <w:b/>
          <w:bCs/>
        </w:rPr>
        <w:tab/>
      </w:r>
      <w:r>
        <w:rPr>
          <w:rFonts w:ascii="Consolas" w:hAnsi="Consolas"/>
          <w:b/>
          <w:bCs/>
        </w:rPr>
        <w:t xml:space="preserve">    COLUMN-WISE : </w:t>
      </w:r>
    </w:p>
    <w:p w14:paraId="0F7DCCDB" w14:textId="705EBB4E" w:rsidR="0027343B" w:rsidRDefault="0027343B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</w:p>
    <w:p w14:paraId="142B8AB7" w14:textId="6807F94E" w:rsidR="00946917" w:rsidRPr="00B25AD0" w:rsidRDefault="00946917" w:rsidP="00946917">
      <w:pPr>
        <w:shd w:val="clear" w:color="auto" w:fill="FFFFFF"/>
        <w:spacing w:after="0" w:line="360" w:lineRule="atLeast"/>
        <w:rPr>
          <w:rFonts w:ascii="Consolas" w:hAnsi="Consolas"/>
        </w:rPr>
      </w:pPr>
      <w:r w:rsidRPr="00946917">
        <w:rPr>
          <w:rFonts w:ascii="Consolas" w:hAnsi="Consolas"/>
          <w:b/>
          <w:bCs/>
          <w:u w:val="single"/>
        </w:rPr>
        <w:t xml:space="preserve"> </w:t>
      </w:r>
    </w:p>
    <w:p w14:paraId="61B4A00A" w14:textId="6C99A541" w:rsidR="00946917" w:rsidRDefault="00296AAC" w:rsidP="00946917">
      <w:pPr>
        <w:shd w:val="clear" w:color="auto" w:fill="FFFFFF"/>
        <w:spacing w:after="0" w:line="360" w:lineRule="atLeast"/>
        <w:rPr>
          <w:rFonts w:ascii="Consolas" w:hAnsi="Consolas"/>
        </w:rPr>
      </w:pPr>
      <w:r w:rsidRPr="00296AAC">
        <w:rPr>
          <w:rFonts w:ascii="Consolas" w:hAnsi="Consolas"/>
        </w:rPr>
        <w:drawing>
          <wp:inline distT="0" distB="0" distL="0" distR="0" wp14:anchorId="5D659B42" wp14:editId="68EB2B6C">
            <wp:extent cx="6645910" cy="3218815"/>
            <wp:effectExtent l="0" t="0" r="254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18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D1865" w14:textId="1D0FF710" w:rsidR="00946917" w:rsidRDefault="00946917" w:rsidP="00946917">
      <w:pPr>
        <w:shd w:val="clear" w:color="auto" w:fill="FFFFFF"/>
        <w:spacing w:after="0" w:line="360" w:lineRule="atLeast"/>
        <w:rPr>
          <w:rFonts w:ascii="Consolas" w:hAnsi="Consolas"/>
        </w:rPr>
      </w:pPr>
    </w:p>
    <w:p w14:paraId="7023CFC1" w14:textId="09E60E6B" w:rsidR="00946917" w:rsidRPr="00946917" w:rsidRDefault="00946917" w:rsidP="00946917">
      <w:pPr>
        <w:shd w:val="clear" w:color="auto" w:fill="FFFFFF"/>
        <w:spacing w:after="0" w:line="360" w:lineRule="atLeast"/>
        <w:rPr>
          <w:rFonts w:ascii="Consolas" w:hAnsi="Consolas"/>
        </w:rPr>
      </w:pPr>
    </w:p>
    <w:p w14:paraId="6ECAC5A6" w14:textId="024A78A2" w:rsidR="00946917" w:rsidRDefault="00946917" w:rsidP="00946917">
      <w:pPr>
        <w:rPr>
          <w:sz w:val="28"/>
        </w:rPr>
      </w:pPr>
    </w:p>
    <w:p w14:paraId="7E029FBC" w14:textId="2B9643D6" w:rsidR="00A921BC" w:rsidRDefault="00A921BC" w:rsidP="00946917">
      <w:pPr>
        <w:rPr>
          <w:sz w:val="28"/>
        </w:rPr>
      </w:pPr>
    </w:p>
    <w:sectPr w:rsidR="00A921BC" w:rsidSect="0094691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roid Sans Mono">
    <w:panose1 w:val="020B0609030804020204"/>
    <w:charset w:val="00"/>
    <w:family w:val="modern"/>
    <w:pitch w:val="fixed"/>
    <w:sig w:usb0="E00002AF" w:usb1="4000205B" w:usb2="00000028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3NrOwNLcwNTQyMLFQ0lEKTi0uzszPAykwqwUA3WC4hiwAAAA="/>
  </w:docVars>
  <w:rsids>
    <w:rsidRoot w:val="00946917"/>
    <w:rsid w:val="000175C1"/>
    <w:rsid w:val="00161380"/>
    <w:rsid w:val="0027343B"/>
    <w:rsid w:val="00296AAC"/>
    <w:rsid w:val="003A2BEC"/>
    <w:rsid w:val="00426AE4"/>
    <w:rsid w:val="00603719"/>
    <w:rsid w:val="006060C8"/>
    <w:rsid w:val="006D73F0"/>
    <w:rsid w:val="00946917"/>
    <w:rsid w:val="00A921BC"/>
    <w:rsid w:val="00B25AD0"/>
    <w:rsid w:val="00D077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C6923"/>
  <w15:chartTrackingRefBased/>
  <w15:docId w15:val="{374278AC-E34F-435F-948A-4D6353AA3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8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25AD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25AD0"/>
    <w:rPr>
      <w:rFonts w:ascii="Times New Roman" w:eastAsia="Times New Roman" w:hAnsi="Times New Roman" w:cs="Times New Roman"/>
      <w:b/>
      <w:bCs/>
      <w:sz w:val="36"/>
      <w:szCs w:val="36"/>
      <w:lang w:eastAsia="en-IN" w:bidi="hi-IN"/>
    </w:rPr>
  </w:style>
  <w:style w:type="character" w:customStyle="1" w:styleId="pl-atom">
    <w:name w:val="pl-atom"/>
    <w:basedOn w:val="DefaultParagraphFont"/>
    <w:rsid w:val="00A921BC"/>
  </w:style>
  <w:style w:type="character" w:customStyle="1" w:styleId="pl-int">
    <w:name w:val="pl-int"/>
    <w:basedOn w:val="DefaultParagraphFont"/>
    <w:rsid w:val="00A921BC"/>
  </w:style>
  <w:style w:type="character" w:customStyle="1" w:styleId="pl-compound">
    <w:name w:val="pl-compound"/>
    <w:basedOn w:val="DefaultParagraphFont"/>
    <w:rsid w:val="00D07740"/>
  </w:style>
  <w:style w:type="character" w:customStyle="1" w:styleId="pl-functor">
    <w:name w:val="pl-functor"/>
    <w:basedOn w:val="DefaultParagraphFont"/>
    <w:rsid w:val="00D07740"/>
  </w:style>
  <w:style w:type="paragraph" w:customStyle="1" w:styleId="msonormal0">
    <w:name w:val="msonormal"/>
    <w:basedOn w:val="Normal"/>
    <w:rsid w:val="002734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IN" w:bidi="hi-IN"/>
    </w:rPr>
  </w:style>
  <w:style w:type="character" w:customStyle="1" w:styleId="answer-no">
    <w:name w:val="answer-no"/>
    <w:basedOn w:val="DefaultParagraphFont"/>
    <w:rsid w:val="0027343B"/>
  </w:style>
  <w:style w:type="character" w:customStyle="1" w:styleId="prolog-true">
    <w:name w:val="prolog-true"/>
    <w:basedOn w:val="DefaultParagraphFont"/>
    <w:rsid w:val="0027343B"/>
  </w:style>
  <w:style w:type="character" w:customStyle="1" w:styleId="query">
    <w:name w:val="query"/>
    <w:basedOn w:val="DefaultParagraphFont"/>
    <w:rsid w:val="006060C8"/>
  </w:style>
  <w:style w:type="character" w:customStyle="1" w:styleId="cm-functor">
    <w:name w:val="cm-functor"/>
    <w:basedOn w:val="DefaultParagraphFont"/>
    <w:rsid w:val="006060C8"/>
  </w:style>
  <w:style w:type="character" w:customStyle="1" w:styleId="cm-number">
    <w:name w:val="cm-number"/>
    <w:basedOn w:val="DefaultParagraphFont"/>
    <w:rsid w:val="006060C8"/>
  </w:style>
  <w:style w:type="character" w:customStyle="1" w:styleId="cm-var">
    <w:name w:val="cm-var"/>
    <w:basedOn w:val="DefaultParagraphFont"/>
    <w:rsid w:val="006060C8"/>
  </w:style>
  <w:style w:type="character" w:customStyle="1" w:styleId="cm-fullstop">
    <w:name w:val="cm-fullstop"/>
    <w:basedOn w:val="DefaultParagraphFont"/>
    <w:rsid w:val="006060C8"/>
  </w:style>
  <w:style w:type="character" w:customStyle="1" w:styleId="pl-quoted-atom">
    <w:name w:val="pl-quoted-atom"/>
    <w:basedOn w:val="DefaultParagraphFont"/>
    <w:rsid w:val="00296A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54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99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11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7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6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9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1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37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03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6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4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26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56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4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0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9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43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9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5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379478">
          <w:marLeft w:val="1112"/>
          <w:marRight w:val="0"/>
          <w:marTop w:val="0"/>
          <w:marBottom w:val="0"/>
          <w:divBdr>
            <w:top w:val="single" w:sz="6" w:space="0" w:color="CCCCCC"/>
            <w:left w:val="single" w:sz="6" w:space="4" w:color="CCCCCC"/>
            <w:bottom w:val="single" w:sz="6" w:space="0" w:color="CCCCCC"/>
            <w:right w:val="single" w:sz="6" w:space="4" w:color="CCCCCC"/>
          </w:divBdr>
        </w:div>
        <w:div w:id="1105348135">
          <w:marLeft w:val="1112"/>
          <w:marRight w:val="0"/>
          <w:marTop w:val="0"/>
          <w:marBottom w:val="0"/>
          <w:divBdr>
            <w:top w:val="single" w:sz="6" w:space="0" w:color="CCCCCC"/>
            <w:left w:val="single" w:sz="6" w:space="4" w:color="CCCCCC"/>
            <w:bottom w:val="single" w:sz="6" w:space="0" w:color="CCCCCC"/>
            <w:right w:val="single" w:sz="6" w:space="4" w:color="CCCCCC"/>
          </w:divBdr>
        </w:div>
        <w:div w:id="1878271682">
          <w:marLeft w:val="1112"/>
          <w:marRight w:val="0"/>
          <w:marTop w:val="0"/>
          <w:marBottom w:val="0"/>
          <w:divBdr>
            <w:top w:val="single" w:sz="6" w:space="0" w:color="CCCCCC"/>
            <w:left w:val="single" w:sz="6" w:space="4" w:color="CCCCCC"/>
            <w:bottom w:val="single" w:sz="6" w:space="0" w:color="CCCCCC"/>
            <w:right w:val="single" w:sz="6" w:space="4" w:color="CCCCCC"/>
          </w:divBdr>
        </w:div>
        <w:div w:id="181876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4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92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44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7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0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8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3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1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4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4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36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1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8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3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7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1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5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9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28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25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696443">
          <w:marLeft w:val="1112"/>
          <w:marRight w:val="0"/>
          <w:marTop w:val="0"/>
          <w:marBottom w:val="0"/>
          <w:divBdr>
            <w:top w:val="single" w:sz="6" w:space="0" w:color="CCCCCC"/>
            <w:left w:val="single" w:sz="6" w:space="4" w:color="CCCCCC"/>
            <w:bottom w:val="single" w:sz="6" w:space="0" w:color="CCCCCC"/>
            <w:right w:val="single" w:sz="6" w:space="4" w:color="CCCCCC"/>
          </w:divBdr>
        </w:div>
        <w:div w:id="2029869895">
          <w:marLeft w:val="1112"/>
          <w:marRight w:val="0"/>
          <w:marTop w:val="0"/>
          <w:marBottom w:val="0"/>
          <w:divBdr>
            <w:top w:val="single" w:sz="6" w:space="0" w:color="CCCCCC"/>
            <w:left w:val="single" w:sz="6" w:space="4" w:color="CCCCCC"/>
            <w:bottom w:val="single" w:sz="6" w:space="0" w:color="CCCCCC"/>
            <w:right w:val="single" w:sz="6" w:space="4" w:color="CCCCCC"/>
          </w:divBdr>
        </w:div>
        <w:div w:id="1515076525">
          <w:marLeft w:val="1112"/>
          <w:marRight w:val="0"/>
          <w:marTop w:val="0"/>
          <w:marBottom w:val="0"/>
          <w:divBdr>
            <w:top w:val="single" w:sz="6" w:space="0" w:color="CCCCCC"/>
            <w:left w:val="single" w:sz="6" w:space="4" w:color="CCCCCC"/>
            <w:bottom w:val="single" w:sz="6" w:space="0" w:color="CCCCCC"/>
            <w:right w:val="single" w:sz="6" w:space="4" w:color="CCCCCC"/>
          </w:divBdr>
        </w:div>
        <w:div w:id="9529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84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84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38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1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6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9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02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5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6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7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2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288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1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69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4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9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60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9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9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8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2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4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6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0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9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8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1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1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5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25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7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0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2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86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6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4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4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1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63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3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2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3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0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4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3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6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8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0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9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14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0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5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9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8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0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34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6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06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1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7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4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5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7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33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7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6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8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5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5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590542">
          <w:marLeft w:val="0"/>
          <w:marRight w:val="0"/>
          <w:marTop w:val="0"/>
          <w:marBottom w:val="0"/>
          <w:divBdr>
            <w:top w:val="single" w:sz="12" w:space="0" w:color="000000"/>
            <w:left w:val="single" w:sz="12" w:space="4" w:color="000000"/>
            <w:bottom w:val="single" w:sz="12" w:space="0" w:color="000000"/>
            <w:right w:val="single" w:sz="12" w:space="4" w:color="000000"/>
          </w:divBdr>
        </w:div>
        <w:div w:id="25082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04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356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661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2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20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1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8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8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02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9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0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1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2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3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3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96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9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9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7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2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74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74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14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53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4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6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8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19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5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44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4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4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6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3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5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2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23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13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7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0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5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6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8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30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0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6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8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54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5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1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7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1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6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6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7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6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5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9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6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8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55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1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0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9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0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9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2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2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94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5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3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2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8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69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3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0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8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3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0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3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2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42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93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5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6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6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3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2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36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5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76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5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3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9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5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02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3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6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9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3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1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0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5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1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9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7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1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36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7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9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3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0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1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0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0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7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7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44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00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94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2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44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8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8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76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5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0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4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64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88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6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5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9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53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8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0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9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2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5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7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7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43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78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9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98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1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1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3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5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1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5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46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9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0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3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17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7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7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7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3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4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4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2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8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0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8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5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2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1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5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5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9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1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0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2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7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9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0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57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8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5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6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7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9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0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9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2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82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9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4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9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6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0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75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29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1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8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7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0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0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4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5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67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4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0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5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5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77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07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7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94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7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1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1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0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2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8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4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8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8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4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3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8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1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9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04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6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73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2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4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9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6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0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87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1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3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6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4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7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5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63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0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55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55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17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9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1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0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8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6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7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5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8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9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8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0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16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9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7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63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2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0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73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7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6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8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30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56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4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0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7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9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6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6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26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2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7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1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3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6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07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0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7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9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9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9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6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0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1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4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9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9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2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0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26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1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60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0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8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7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10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2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49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546044">
          <w:marLeft w:val="0"/>
          <w:marRight w:val="0"/>
          <w:marTop w:val="0"/>
          <w:marBottom w:val="0"/>
          <w:divBdr>
            <w:top w:val="single" w:sz="12" w:space="0" w:color="000000"/>
            <w:left w:val="single" w:sz="12" w:space="4" w:color="000000"/>
            <w:bottom w:val="single" w:sz="12" w:space="0" w:color="000000"/>
            <w:right w:val="single" w:sz="12" w:space="4" w:color="000000"/>
          </w:divBdr>
        </w:div>
        <w:div w:id="1363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77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97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66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003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128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8223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2697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2128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609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55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56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5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4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594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814926">
          <w:marLeft w:val="0"/>
          <w:marRight w:val="0"/>
          <w:marTop w:val="0"/>
          <w:marBottom w:val="0"/>
          <w:divBdr>
            <w:top w:val="single" w:sz="12" w:space="0" w:color="000000"/>
            <w:left w:val="single" w:sz="12" w:space="4" w:color="000000"/>
            <w:bottom w:val="single" w:sz="12" w:space="0" w:color="000000"/>
            <w:right w:val="single" w:sz="12" w:space="4" w:color="000000"/>
          </w:divBdr>
        </w:div>
        <w:div w:id="111640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1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85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89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2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8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46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1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2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4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1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6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9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5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9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1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0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2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0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8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6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4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1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9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7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7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9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7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6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4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7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65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0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5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43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8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3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1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1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2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6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3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2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3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2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1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4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5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1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5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4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8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7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2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7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9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9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3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0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61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1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1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8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5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3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7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6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9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2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4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2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9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6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8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8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8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9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1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6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7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4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1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4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2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1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0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9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4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97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8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9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7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2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2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8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6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0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5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8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8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2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7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67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2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4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7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1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0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4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4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9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0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2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4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77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80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5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5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1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2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0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8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0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1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74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6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65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6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9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4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4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9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93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0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8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8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9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2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0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7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9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05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8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9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2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6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7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45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1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5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0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8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6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8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8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9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3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7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4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7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8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3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1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4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7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0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7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1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886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91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82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4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3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74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9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55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7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3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0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74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9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4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0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0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7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E45547-888A-4785-80F7-A9765E7A3F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12</Pages>
  <Words>1925</Words>
  <Characters>10976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NEESH  PANDEY</dc:creator>
  <cp:keywords/>
  <dc:description/>
  <cp:lastModifiedBy>RAJNEESH  PANDEY</cp:lastModifiedBy>
  <cp:revision>10</cp:revision>
  <cp:lastPrinted>2021-08-20T17:49:00Z</cp:lastPrinted>
  <dcterms:created xsi:type="dcterms:W3CDTF">2021-08-06T15:21:00Z</dcterms:created>
  <dcterms:modified xsi:type="dcterms:W3CDTF">2021-09-10T17:49:00Z</dcterms:modified>
</cp:coreProperties>
</file>